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B57C5" w14:textId="77777777" w:rsidR="00E52173" w:rsidRDefault="00E52173" w:rsidP="00E52173">
      <w:pPr>
        <w:pStyle w:val="ab"/>
        <w:jc w:val="center"/>
        <w:rPr>
          <w:sz w:val="36"/>
        </w:rPr>
      </w:pPr>
      <w:r>
        <w:rPr>
          <w:rFonts w:hint="eastAsia"/>
          <w:sz w:val="36"/>
        </w:rPr>
        <w:t>志　望　理　由　書（1）</w:t>
      </w:r>
    </w:p>
    <w:tbl>
      <w:tblPr>
        <w:tblW w:w="6946" w:type="dxa"/>
        <w:tblInd w:w="2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52"/>
        <w:gridCol w:w="2608"/>
        <w:gridCol w:w="269"/>
        <w:gridCol w:w="1232"/>
        <w:gridCol w:w="2185"/>
      </w:tblGrid>
      <w:tr w:rsidR="00E52173" w14:paraId="3EE1A71D" w14:textId="77777777" w:rsidTr="00E52173">
        <w:trPr>
          <w:cantSplit/>
          <w:trHeight w:hRule="exact" w:val="696"/>
        </w:trPr>
        <w:tc>
          <w:tcPr>
            <w:tcW w:w="652" w:type="dxa"/>
            <w:tcBorders>
              <w:right w:val="single" w:sz="2" w:space="0" w:color="auto"/>
            </w:tcBorders>
            <w:vAlign w:val="center"/>
          </w:tcPr>
          <w:p w14:paraId="3E13020C" w14:textId="77777777" w:rsidR="00E52173" w:rsidRDefault="00E52173" w:rsidP="00E52173">
            <w:pPr>
              <w:pStyle w:val="ab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氏名</w:t>
            </w:r>
          </w:p>
        </w:tc>
        <w:tc>
          <w:tcPr>
            <w:tcW w:w="2608" w:type="dxa"/>
            <w:tcBorders>
              <w:left w:val="single" w:sz="2" w:space="0" w:color="auto"/>
            </w:tcBorders>
            <w:vAlign w:val="center"/>
          </w:tcPr>
          <w:p w14:paraId="7A426C55" w14:textId="77777777" w:rsidR="00E52173" w:rsidRDefault="00E52173" w:rsidP="00E52173">
            <w:pPr>
              <w:pStyle w:val="ab"/>
              <w:jc w:val="center"/>
              <w:rPr>
                <w:sz w:val="22"/>
              </w:rPr>
            </w:pPr>
          </w:p>
        </w:tc>
        <w:tc>
          <w:tcPr>
            <w:tcW w:w="269" w:type="dxa"/>
            <w:tcBorders>
              <w:top w:val="nil"/>
              <w:bottom w:val="nil"/>
            </w:tcBorders>
            <w:vAlign w:val="center"/>
          </w:tcPr>
          <w:p w14:paraId="6143013F" w14:textId="77777777" w:rsidR="00E52173" w:rsidRDefault="00E52173" w:rsidP="00E52173">
            <w:pPr>
              <w:pStyle w:val="ab"/>
              <w:jc w:val="center"/>
              <w:rPr>
                <w:sz w:val="22"/>
              </w:rPr>
            </w:pPr>
          </w:p>
        </w:tc>
        <w:tc>
          <w:tcPr>
            <w:tcW w:w="1232" w:type="dxa"/>
            <w:tcBorders>
              <w:right w:val="single" w:sz="2" w:space="0" w:color="auto"/>
            </w:tcBorders>
            <w:vAlign w:val="center"/>
          </w:tcPr>
          <w:p w14:paraId="6293BE34" w14:textId="77777777" w:rsidR="00E52173" w:rsidRPr="00C16547" w:rsidRDefault="00E52173" w:rsidP="00E52173">
            <w:pPr>
              <w:pStyle w:val="ab"/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22"/>
              </w:rPr>
              <w:t>受験番号</w:t>
            </w:r>
          </w:p>
        </w:tc>
        <w:tc>
          <w:tcPr>
            <w:tcW w:w="2185" w:type="dxa"/>
            <w:tcBorders>
              <w:left w:val="single" w:sz="2" w:space="0" w:color="auto"/>
            </w:tcBorders>
            <w:vAlign w:val="center"/>
          </w:tcPr>
          <w:p w14:paraId="58F4B571" w14:textId="77777777" w:rsidR="00E52173" w:rsidRDefault="00E52173" w:rsidP="00E52173">
            <w:pPr>
              <w:pStyle w:val="ab"/>
              <w:rPr>
                <w:sz w:val="22"/>
              </w:rPr>
            </w:pPr>
          </w:p>
        </w:tc>
      </w:tr>
    </w:tbl>
    <w:p w14:paraId="71D4CF0F" w14:textId="77777777" w:rsidR="00E52173" w:rsidRPr="00C16547" w:rsidRDefault="00E52173" w:rsidP="00E52173">
      <w:pPr>
        <w:pStyle w:val="ab"/>
        <w:rPr>
          <w:sz w:val="16"/>
          <w:szCs w:val="16"/>
        </w:rPr>
      </w:pPr>
      <w:r>
        <w:rPr>
          <w:rFonts w:hint="eastAsia"/>
          <w:sz w:val="22"/>
        </w:rPr>
        <w:t xml:space="preserve">　　　　　　　　　　　　　　　　　　　　　　　　　　</w:t>
      </w:r>
      <w:r>
        <w:rPr>
          <w:rFonts w:hint="eastAsia"/>
          <w:sz w:val="16"/>
          <w:szCs w:val="16"/>
        </w:rPr>
        <w:t>受験番号欄は、</w:t>
      </w:r>
      <w:r w:rsidRPr="00C16547">
        <w:rPr>
          <w:rFonts w:hint="eastAsia"/>
          <w:sz w:val="16"/>
          <w:szCs w:val="16"/>
        </w:rPr>
        <w:t>記入しないでください</w:t>
      </w:r>
      <w:r>
        <w:rPr>
          <w:rFonts w:hint="eastAsia"/>
          <w:sz w:val="16"/>
          <w:szCs w:val="16"/>
        </w:rPr>
        <w:t>。</w:t>
      </w:r>
    </w:p>
    <w:p w14:paraId="0C187640" w14:textId="77777777" w:rsidR="00E52173" w:rsidRDefault="00E52173" w:rsidP="00E52173">
      <w:pPr>
        <w:pStyle w:val="ab"/>
        <w:rPr>
          <w:sz w:val="22"/>
        </w:rPr>
      </w:pPr>
      <w:r>
        <w:rPr>
          <w:rFonts w:hint="eastAsia"/>
          <w:sz w:val="22"/>
        </w:rPr>
        <w:t>これまでの職務歴・研究歴等について（職務歴は、入社年月と退社年月等期間(西暦)、及びその期間における具体的な職(業)務を記入してください。）</w:t>
      </w:r>
    </w:p>
    <w:tbl>
      <w:tblPr>
        <w:tblW w:w="956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7650"/>
        <w:gridCol w:w="1917"/>
      </w:tblGrid>
      <w:tr w:rsidR="00E52173" w14:paraId="5C7B979E" w14:textId="77777777" w:rsidTr="00E52173">
        <w:trPr>
          <w:trHeight w:hRule="exact" w:val="10972"/>
        </w:trPr>
        <w:tc>
          <w:tcPr>
            <w:tcW w:w="9567" w:type="dxa"/>
            <w:gridSpan w:val="2"/>
          </w:tcPr>
          <w:p w14:paraId="217D3C36" w14:textId="77777777" w:rsidR="00E52173" w:rsidRDefault="00E52173" w:rsidP="00E52173">
            <w:pPr>
              <w:pStyle w:val="ab"/>
              <w:rPr>
                <w:sz w:val="22"/>
              </w:rPr>
            </w:pPr>
          </w:p>
        </w:tc>
      </w:tr>
      <w:tr w:rsidR="00E52173" w14:paraId="7280207C" w14:textId="77777777" w:rsidTr="00E52173">
        <w:trPr>
          <w:trHeight w:hRule="exact" w:val="568"/>
        </w:trPr>
        <w:tc>
          <w:tcPr>
            <w:tcW w:w="7650" w:type="dxa"/>
            <w:vAlign w:val="center"/>
          </w:tcPr>
          <w:p w14:paraId="0C74647D" w14:textId="77777777" w:rsidR="00E52173" w:rsidRDefault="00E52173" w:rsidP="00E52173">
            <w:pPr>
              <w:pStyle w:val="ab"/>
              <w:rPr>
                <w:sz w:val="22"/>
              </w:rPr>
            </w:pPr>
            <w:r>
              <w:rPr>
                <w:rFonts w:hint="eastAsia"/>
                <w:sz w:val="22"/>
              </w:rPr>
              <w:t>上記の記載した職務歴の総勤務年数を右欄に記入してください。</w:t>
            </w:r>
          </w:p>
        </w:tc>
        <w:tc>
          <w:tcPr>
            <w:tcW w:w="1917" w:type="dxa"/>
            <w:vAlign w:val="center"/>
          </w:tcPr>
          <w:p w14:paraId="683FCBF3" w14:textId="77777777" w:rsidR="00E52173" w:rsidRDefault="00E52173" w:rsidP="00E52173">
            <w:pPr>
              <w:pStyle w:val="ab"/>
              <w:wordWrap w:val="0"/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年　　カ月</w:t>
            </w:r>
          </w:p>
        </w:tc>
      </w:tr>
    </w:tbl>
    <w:p w14:paraId="386B34E0" w14:textId="77777777" w:rsidR="00E52173" w:rsidRDefault="00E52173" w:rsidP="00E52173">
      <w:pPr>
        <w:pStyle w:val="ab"/>
        <w:rPr>
          <w:sz w:val="18"/>
        </w:rPr>
      </w:pPr>
      <w:r>
        <w:rPr>
          <w:rFonts w:hint="eastAsia"/>
          <w:sz w:val="18"/>
        </w:rPr>
        <w:t>注)　字数制限はありませんが、上記枠内におさまるように記載してください。</w:t>
      </w:r>
    </w:p>
    <w:p w14:paraId="03D84AB9" w14:textId="77777777" w:rsidR="00E52173" w:rsidRDefault="00E52173" w:rsidP="00E52173">
      <w:pPr>
        <w:pStyle w:val="ab"/>
        <w:jc w:val="center"/>
        <w:rPr>
          <w:sz w:val="36"/>
        </w:rPr>
      </w:pPr>
      <w:r>
        <w:rPr>
          <w:rFonts w:hint="eastAsia"/>
          <w:sz w:val="36"/>
        </w:rPr>
        <w:lastRenderedPageBreak/>
        <w:t>志　望　理　由　書（2）</w:t>
      </w:r>
    </w:p>
    <w:tbl>
      <w:tblPr>
        <w:tblW w:w="6946" w:type="dxa"/>
        <w:tblInd w:w="2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52"/>
        <w:gridCol w:w="2608"/>
        <w:gridCol w:w="269"/>
        <w:gridCol w:w="1232"/>
        <w:gridCol w:w="2185"/>
      </w:tblGrid>
      <w:tr w:rsidR="00E52173" w14:paraId="6F084B38" w14:textId="77777777" w:rsidTr="00E52173">
        <w:trPr>
          <w:cantSplit/>
          <w:trHeight w:hRule="exact" w:val="696"/>
        </w:trPr>
        <w:tc>
          <w:tcPr>
            <w:tcW w:w="652" w:type="dxa"/>
            <w:tcBorders>
              <w:right w:val="single" w:sz="2" w:space="0" w:color="auto"/>
            </w:tcBorders>
            <w:vAlign w:val="center"/>
          </w:tcPr>
          <w:p w14:paraId="1BB74A6A" w14:textId="77777777" w:rsidR="00E52173" w:rsidRDefault="00E52173" w:rsidP="00E52173">
            <w:pPr>
              <w:pStyle w:val="ab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氏名</w:t>
            </w:r>
          </w:p>
        </w:tc>
        <w:tc>
          <w:tcPr>
            <w:tcW w:w="2608" w:type="dxa"/>
            <w:tcBorders>
              <w:left w:val="single" w:sz="2" w:space="0" w:color="auto"/>
            </w:tcBorders>
            <w:vAlign w:val="center"/>
          </w:tcPr>
          <w:p w14:paraId="61AE889E" w14:textId="77777777" w:rsidR="00E52173" w:rsidRDefault="00E52173" w:rsidP="00E52173">
            <w:pPr>
              <w:pStyle w:val="ab"/>
              <w:jc w:val="center"/>
              <w:rPr>
                <w:sz w:val="22"/>
              </w:rPr>
            </w:pPr>
          </w:p>
        </w:tc>
        <w:tc>
          <w:tcPr>
            <w:tcW w:w="269" w:type="dxa"/>
            <w:tcBorders>
              <w:top w:val="nil"/>
              <w:bottom w:val="nil"/>
            </w:tcBorders>
            <w:vAlign w:val="center"/>
          </w:tcPr>
          <w:p w14:paraId="7FBBF381" w14:textId="77777777" w:rsidR="00E52173" w:rsidRDefault="00E52173" w:rsidP="00E52173">
            <w:pPr>
              <w:pStyle w:val="ab"/>
              <w:jc w:val="center"/>
              <w:rPr>
                <w:sz w:val="22"/>
              </w:rPr>
            </w:pPr>
          </w:p>
        </w:tc>
        <w:tc>
          <w:tcPr>
            <w:tcW w:w="1232" w:type="dxa"/>
            <w:tcBorders>
              <w:right w:val="single" w:sz="2" w:space="0" w:color="auto"/>
            </w:tcBorders>
            <w:vAlign w:val="center"/>
          </w:tcPr>
          <w:p w14:paraId="6879A175" w14:textId="77777777" w:rsidR="00E52173" w:rsidRPr="00C16547" w:rsidRDefault="00E52173" w:rsidP="00E52173">
            <w:pPr>
              <w:pStyle w:val="ab"/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22"/>
              </w:rPr>
              <w:t>受験番号</w:t>
            </w:r>
          </w:p>
        </w:tc>
        <w:tc>
          <w:tcPr>
            <w:tcW w:w="2185" w:type="dxa"/>
            <w:tcBorders>
              <w:left w:val="single" w:sz="2" w:space="0" w:color="auto"/>
            </w:tcBorders>
            <w:vAlign w:val="center"/>
          </w:tcPr>
          <w:p w14:paraId="1D34009D" w14:textId="77777777" w:rsidR="00E52173" w:rsidRDefault="00E52173" w:rsidP="00E52173">
            <w:pPr>
              <w:pStyle w:val="ab"/>
              <w:rPr>
                <w:sz w:val="22"/>
              </w:rPr>
            </w:pPr>
          </w:p>
        </w:tc>
      </w:tr>
    </w:tbl>
    <w:p w14:paraId="2C3A886C" w14:textId="77777777" w:rsidR="00E52173" w:rsidRDefault="00E52173" w:rsidP="00E52173">
      <w:pPr>
        <w:pStyle w:val="ab"/>
        <w:ind w:firstLineChars="3569" w:firstLine="5710"/>
        <w:rPr>
          <w:sz w:val="22"/>
        </w:rPr>
      </w:pPr>
      <w:r>
        <w:rPr>
          <w:rFonts w:hint="eastAsia"/>
          <w:sz w:val="16"/>
          <w:szCs w:val="16"/>
        </w:rPr>
        <w:t>受験番号欄は、</w:t>
      </w:r>
      <w:r w:rsidRPr="00C16547">
        <w:rPr>
          <w:rFonts w:hint="eastAsia"/>
          <w:sz w:val="16"/>
          <w:szCs w:val="16"/>
        </w:rPr>
        <w:t>記入しないでください</w:t>
      </w:r>
      <w:r>
        <w:rPr>
          <w:rFonts w:hint="eastAsia"/>
          <w:sz w:val="16"/>
          <w:szCs w:val="16"/>
        </w:rPr>
        <w:t>。</w:t>
      </w:r>
    </w:p>
    <w:p w14:paraId="5C90726C" w14:textId="77777777" w:rsidR="00E52173" w:rsidRDefault="00E52173" w:rsidP="00E52173">
      <w:pPr>
        <w:pStyle w:val="ab"/>
        <w:rPr>
          <w:sz w:val="22"/>
        </w:rPr>
      </w:pPr>
      <w:r>
        <w:rPr>
          <w:rFonts w:hint="eastAsia"/>
          <w:sz w:val="22"/>
        </w:rPr>
        <w:t>志望の動機、本専攻で取り組んでみたいことについて</w:t>
      </w:r>
    </w:p>
    <w:p w14:paraId="2C82753F" w14:textId="77777777" w:rsidR="00E52173" w:rsidRPr="00213927" w:rsidRDefault="00E52173" w:rsidP="00E52173">
      <w:pPr>
        <w:pStyle w:val="ab"/>
        <w:rPr>
          <w:sz w:val="20"/>
          <w:szCs w:val="20"/>
        </w:rPr>
      </w:pPr>
      <w:r>
        <w:rPr>
          <w:rFonts w:hint="eastAsia"/>
          <w:sz w:val="22"/>
        </w:rPr>
        <w:t xml:space="preserve">　</w:t>
      </w:r>
      <w:r w:rsidRPr="00213927">
        <w:rPr>
          <w:rFonts w:hint="eastAsia"/>
          <w:sz w:val="20"/>
          <w:szCs w:val="20"/>
        </w:rPr>
        <w:t>※本専攻で取り組んでみたいことには、必ず、希望トラックと希望理由を記載してください。</w:t>
      </w:r>
    </w:p>
    <w:tbl>
      <w:tblPr>
        <w:tblStyle w:val="a3"/>
        <w:tblW w:w="9589" w:type="dxa"/>
        <w:tblInd w:w="-439" w:type="dxa"/>
        <w:tblLook w:val="04A0" w:firstRow="1" w:lastRow="0" w:firstColumn="1" w:lastColumn="0" w:noHBand="0" w:noVBand="1"/>
      </w:tblPr>
      <w:tblGrid>
        <w:gridCol w:w="9589"/>
      </w:tblGrid>
      <w:tr w:rsidR="00F673CB" w14:paraId="4F5CEC9F" w14:textId="77777777" w:rsidTr="00213927">
        <w:trPr>
          <w:trHeight w:val="11519"/>
        </w:trPr>
        <w:tc>
          <w:tcPr>
            <w:tcW w:w="9589" w:type="dxa"/>
          </w:tcPr>
          <w:p w14:paraId="23D8CDD3" w14:textId="77777777" w:rsidR="00F673CB" w:rsidRDefault="00F673CB" w:rsidP="00E52173">
            <w:pPr>
              <w:pStyle w:val="ab"/>
              <w:rPr>
                <w:sz w:val="22"/>
              </w:rPr>
            </w:pPr>
          </w:p>
        </w:tc>
      </w:tr>
    </w:tbl>
    <w:p w14:paraId="3AEE68DA" w14:textId="77777777" w:rsidR="00E52173" w:rsidRDefault="00E52173" w:rsidP="00E52173">
      <w:pPr>
        <w:pStyle w:val="ab"/>
        <w:rPr>
          <w:sz w:val="18"/>
        </w:rPr>
      </w:pPr>
      <w:r>
        <w:rPr>
          <w:rFonts w:hint="eastAsia"/>
          <w:sz w:val="18"/>
        </w:rPr>
        <w:t>注)　字数制限はありませんが、上記枠内におさまるように記載してください。</w:t>
      </w:r>
    </w:p>
    <w:p w14:paraId="67394BE9" w14:textId="77777777" w:rsidR="00E52173" w:rsidRDefault="00E52173" w:rsidP="00E52173">
      <w:pPr>
        <w:pStyle w:val="ab"/>
        <w:jc w:val="center"/>
        <w:rPr>
          <w:sz w:val="36"/>
        </w:rPr>
      </w:pPr>
      <w:r>
        <w:br w:type="page"/>
      </w:r>
      <w:r>
        <w:rPr>
          <w:rFonts w:hint="eastAsia"/>
          <w:sz w:val="36"/>
        </w:rPr>
        <w:lastRenderedPageBreak/>
        <w:t>志　望　理　由　書（3）</w:t>
      </w:r>
    </w:p>
    <w:tbl>
      <w:tblPr>
        <w:tblW w:w="6946" w:type="dxa"/>
        <w:tblInd w:w="2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52"/>
        <w:gridCol w:w="2608"/>
        <w:gridCol w:w="269"/>
        <w:gridCol w:w="1232"/>
        <w:gridCol w:w="2185"/>
      </w:tblGrid>
      <w:tr w:rsidR="00F673CB" w14:paraId="4A789BCF" w14:textId="77777777" w:rsidTr="009A0938">
        <w:trPr>
          <w:cantSplit/>
          <w:trHeight w:hRule="exact" w:val="696"/>
        </w:trPr>
        <w:tc>
          <w:tcPr>
            <w:tcW w:w="652" w:type="dxa"/>
            <w:tcBorders>
              <w:right w:val="single" w:sz="2" w:space="0" w:color="auto"/>
            </w:tcBorders>
            <w:vAlign w:val="center"/>
          </w:tcPr>
          <w:p w14:paraId="1C2205E2" w14:textId="77777777" w:rsidR="00F673CB" w:rsidRDefault="00F673CB" w:rsidP="009A0938">
            <w:pPr>
              <w:pStyle w:val="ab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氏名</w:t>
            </w:r>
          </w:p>
        </w:tc>
        <w:tc>
          <w:tcPr>
            <w:tcW w:w="2608" w:type="dxa"/>
            <w:tcBorders>
              <w:left w:val="single" w:sz="2" w:space="0" w:color="auto"/>
            </w:tcBorders>
            <w:vAlign w:val="center"/>
          </w:tcPr>
          <w:p w14:paraId="60487994" w14:textId="77777777" w:rsidR="00F673CB" w:rsidRDefault="00F673CB" w:rsidP="009A0938">
            <w:pPr>
              <w:pStyle w:val="ab"/>
              <w:jc w:val="center"/>
              <w:rPr>
                <w:sz w:val="22"/>
              </w:rPr>
            </w:pPr>
          </w:p>
        </w:tc>
        <w:tc>
          <w:tcPr>
            <w:tcW w:w="269" w:type="dxa"/>
            <w:tcBorders>
              <w:top w:val="nil"/>
              <w:bottom w:val="nil"/>
            </w:tcBorders>
            <w:vAlign w:val="center"/>
          </w:tcPr>
          <w:p w14:paraId="576D11BC" w14:textId="77777777" w:rsidR="00F673CB" w:rsidRDefault="00F673CB" w:rsidP="009A0938">
            <w:pPr>
              <w:pStyle w:val="ab"/>
              <w:jc w:val="center"/>
              <w:rPr>
                <w:sz w:val="22"/>
              </w:rPr>
            </w:pPr>
          </w:p>
        </w:tc>
        <w:tc>
          <w:tcPr>
            <w:tcW w:w="1232" w:type="dxa"/>
            <w:tcBorders>
              <w:right w:val="single" w:sz="2" w:space="0" w:color="auto"/>
            </w:tcBorders>
            <w:vAlign w:val="center"/>
          </w:tcPr>
          <w:p w14:paraId="0E4E3384" w14:textId="77777777" w:rsidR="00F673CB" w:rsidRPr="00C16547" w:rsidRDefault="00F673CB" w:rsidP="009A0938">
            <w:pPr>
              <w:pStyle w:val="ab"/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22"/>
              </w:rPr>
              <w:t>受験番号</w:t>
            </w:r>
          </w:p>
        </w:tc>
        <w:tc>
          <w:tcPr>
            <w:tcW w:w="2185" w:type="dxa"/>
            <w:tcBorders>
              <w:left w:val="single" w:sz="2" w:space="0" w:color="auto"/>
            </w:tcBorders>
            <w:vAlign w:val="center"/>
          </w:tcPr>
          <w:p w14:paraId="691AF6BD" w14:textId="77777777" w:rsidR="00F673CB" w:rsidRDefault="00F673CB" w:rsidP="009A0938">
            <w:pPr>
              <w:pStyle w:val="ab"/>
              <w:rPr>
                <w:sz w:val="22"/>
              </w:rPr>
            </w:pPr>
          </w:p>
        </w:tc>
      </w:tr>
    </w:tbl>
    <w:p w14:paraId="0FFE244D" w14:textId="77777777" w:rsidR="00F673CB" w:rsidRDefault="00F673CB" w:rsidP="00F673CB">
      <w:pPr>
        <w:pStyle w:val="ab"/>
        <w:ind w:firstLineChars="3569" w:firstLine="5710"/>
        <w:rPr>
          <w:sz w:val="22"/>
        </w:rPr>
      </w:pPr>
      <w:r>
        <w:rPr>
          <w:rFonts w:hint="eastAsia"/>
          <w:sz w:val="16"/>
          <w:szCs w:val="16"/>
        </w:rPr>
        <w:t>受験番号欄は、</w:t>
      </w:r>
      <w:r w:rsidRPr="00C16547">
        <w:rPr>
          <w:rFonts w:hint="eastAsia"/>
          <w:sz w:val="16"/>
          <w:szCs w:val="16"/>
        </w:rPr>
        <w:t>記入しないでください</w:t>
      </w:r>
      <w:r>
        <w:rPr>
          <w:rFonts w:hint="eastAsia"/>
          <w:sz w:val="16"/>
          <w:szCs w:val="16"/>
        </w:rPr>
        <w:t>。</w:t>
      </w:r>
    </w:p>
    <w:p w14:paraId="23C3581E" w14:textId="77777777" w:rsidR="00E52173" w:rsidRDefault="00E52173" w:rsidP="00E52173">
      <w:pPr>
        <w:pStyle w:val="ab"/>
        <w:rPr>
          <w:sz w:val="22"/>
        </w:rPr>
      </w:pPr>
      <w:r>
        <w:rPr>
          <w:rFonts w:hint="eastAsia"/>
          <w:sz w:val="22"/>
        </w:rPr>
        <w:t>将来計画及び展望について</w:t>
      </w:r>
    </w:p>
    <w:tbl>
      <w:tblPr>
        <w:tblW w:w="958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81"/>
      </w:tblGrid>
      <w:tr w:rsidR="00E52173" w14:paraId="7799376F" w14:textId="77777777" w:rsidTr="00F673CB">
        <w:trPr>
          <w:trHeight w:hRule="exact" w:val="11760"/>
        </w:trPr>
        <w:tc>
          <w:tcPr>
            <w:tcW w:w="9581" w:type="dxa"/>
          </w:tcPr>
          <w:p w14:paraId="18184EF1" w14:textId="77777777" w:rsidR="00E52173" w:rsidRPr="00F673CB" w:rsidRDefault="00E52173" w:rsidP="00E52173">
            <w:pPr>
              <w:pStyle w:val="ab"/>
              <w:rPr>
                <w:sz w:val="22"/>
              </w:rPr>
            </w:pPr>
          </w:p>
        </w:tc>
      </w:tr>
    </w:tbl>
    <w:p w14:paraId="4BF08CE4" w14:textId="77777777" w:rsidR="00E52173" w:rsidRDefault="00E52173" w:rsidP="00E52173">
      <w:pPr>
        <w:pStyle w:val="ab"/>
      </w:pPr>
      <w:r>
        <w:rPr>
          <w:rFonts w:hint="eastAsia"/>
          <w:sz w:val="18"/>
        </w:rPr>
        <w:t>注)　字数制限はありませんが、上記枠内におさまるように記載してください。</w:t>
      </w:r>
    </w:p>
    <w:sectPr w:rsidR="00E52173" w:rsidSect="00E75C98">
      <w:footerReference w:type="default" r:id="rId7"/>
      <w:pgSz w:w="11906" w:h="16838" w:code="9"/>
      <w:pgMar w:top="1191" w:right="1588" w:bottom="1191" w:left="1588" w:header="851" w:footer="51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14C0C" w14:textId="77777777" w:rsidR="00D21F5F" w:rsidRDefault="00D21F5F" w:rsidP="00EA05B9">
      <w:r>
        <w:separator/>
      </w:r>
    </w:p>
  </w:endnote>
  <w:endnote w:type="continuationSeparator" w:id="0">
    <w:p w14:paraId="5CF165DA" w14:textId="77777777" w:rsidR="00D21F5F" w:rsidRDefault="00D21F5F" w:rsidP="00EA0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F1FBDA" w14:textId="77777777" w:rsidR="009A0938" w:rsidRDefault="009A093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6DE8F" w14:textId="77777777" w:rsidR="00D21F5F" w:rsidRDefault="00D21F5F" w:rsidP="00EA05B9">
      <w:r>
        <w:separator/>
      </w:r>
    </w:p>
  </w:footnote>
  <w:footnote w:type="continuationSeparator" w:id="0">
    <w:p w14:paraId="411DC755" w14:textId="77777777" w:rsidR="00D21F5F" w:rsidRDefault="00D21F5F" w:rsidP="00EA0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hybridMultilevel"/>
    <w:tmpl w:val="12200854"/>
    <w:lvl w:ilvl="0" w:tplc="FFFFFFFF">
      <w:start w:val="1"/>
      <w:numFmt w:val="bullet"/>
      <w:lvlText w:val="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4DB127F8"/>
    <w:lvl w:ilvl="0" w:tplc="FFFFFFFF">
      <w:start w:val="1"/>
      <w:numFmt w:val="bullet"/>
      <w:lvlText w:val="2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4"/>
    <w:multiLevelType w:val="hybridMultilevel"/>
    <w:tmpl w:val="0216231A"/>
    <w:lvl w:ilvl="0" w:tplc="FFFFFFFF">
      <w:start w:val="1"/>
      <w:numFmt w:val="bullet"/>
      <w:lvlText w:val="3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5"/>
    <w:multiLevelType w:val="hybridMultilevel"/>
    <w:tmpl w:val="1F16E9E8"/>
    <w:lvl w:ilvl="0" w:tplc="FFFFFFFF">
      <w:start w:val="1"/>
      <w:numFmt w:val="bullet"/>
      <w:lvlText w:val="4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IwsjQwMTQwNjZV0lEKTi0uzszPAykwrAUAw+kMWSwAAAA="/>
  </w:docVars>
  <w:rsids>
    <w:rsidRoot w:val="00A84282"/>
    <w:rsid w:val="00007853"/>
    <w:rsid w:val="0002101F"/>
    <w:rsid w:val="00027993"/>
    <w:rsid w:val="00036374"/>
    <w:rsid w:val="0005672D"/>
    <w:rsid w:val="00057EEE"/>
    <w:rsid w:val="000639B5"/>
    <w:rsid w:val="0007061E"/>
    <w:rsid w:val="00080F04"/>
    <w:rsid w:val="000A35EC"/>
    <w:rsid w:val="000E74D1"/>
    <w:rsid w:val="00126A89"/>
    <w:rsid w:val="00127BAD"/>
    <w:rsid w:val="001509AC"/>
    <w:rsid w:val="001A5853"/>
    <w:rsid w:val="001E2249"/>
    <w:rsid w:val="002133FF"/>
    <w:rsid w:val="00213927"/>
    <w:rsid w:val="002417B4"/>
    <w:rsid w:val="00282FE4"/>
    <w:rsid w:val="002A74F2"/>
    <w:rsid w:val="002B0C34"/>
    <w:rsid w:val="002C0F1D"/>
    <w:rsid w:val="00302A61"/>
    <w:rsid w:val="00350893"/>
    <w:rsid w:val="003F6B73"/>
    <w:rsid w:val="0045623F"/>
    <w:rsid w:val="00466D32"/>
    <w:rsid w:val="005762C6"/>
    <w:rsid w:val="005A6C0E"/>
    <w:rsid w:val="005D6C82"/>
    <w:rsid w:val="005F4A2C"/>
    <w:rsid w:val="006033F0"/>
    <w:rsid w:val="00624F3D"/>
    <w:rsid w:val="00664D7E"/>
    <w:rsid w:val="006871AA"/>
    <w:rsid w:val="006A5253"/>
    <w:rsid w:val="006E4DC8"/>
    <w:rsid w:val="006F27AB"/>
    <w:rsid w:val="007073E0"/>
    <w:rsid w:val="007B5DFE"/>
    <w:rsid w:val="007C3B25"/>
    <w:rsid w:val="007D70F1"/>
    <w:rsid w:val="008576DC"/>
    <w:rsid w:val="008606D2"/>
    <w:rsid w:val="008624A2"/>
    <w:rsid w:val="008D1422"/>
    <w:rsid w:val="008D6AFB"/>
    <w:rsid w:val="008E2CFF"/>
    <w:rsid w:val="00906877"/>
    <w:rsid w:val="00995550"/>
    <w:rsid w:val="009A0938"/>
    <w:rsid w:val="009C541D"/>
    <w:rsid w:val="009C6442"/>
    <w:rsid w:val="009F47AC"/>
    <w:rsid w:val="00A071F4"/>
    <w:rsid w:val="00A235D7"/>
    <w:rsid w:val="00A41046"/>
    <w:rsid w:val="00A62D03"/>
    <w:rsid w:val="00A746CB"/>
    <w:rsid w:val="00A8114D"/>
    <w:rsid w:val="00A84282"/>
    <w:rsid w:val="00AC3D8F"/>
    <w:rsid w:val="00AF4E3C"/>
    <w:rsid w:val="00B74B7F"/>
    <w:rsid w:val="00BC270A"/>
    <w:rsid w:val="00BD50D0"/>
    <w:rsid w:val="00BE68D5"/>
    <w:rsid w:val="00C271E4"/>
    <w:rsid w:val="00C42860"/>
    <w:rsid w:val="00C53358"/>
    <w:rsid w:val="00C7283D"/>
    <w:rsid w:val="00CA0A3C"/>
    <w:rsid w:val="00CA4386"/>
    <w:rsid w:val="00CE75B1"/>
    <w:rsid w:val="00D009A4"/>
    <w:rsid w:val="00D136C2"/>
    <w:rsid w:val="00D21F5F"/>
    <w:rsid w:val="00D230AB"/>
    <w:rsid w:val="00D32757"/>
    <w:rsid w:val="00D84D2F"/>
    <w:rsid w:val="00E025B2"/>
    <w:rsid w:val="00E52173"/>
    <w:rsid w:val="00E60822"/>
    <w:rsid w:val="00E609A2"/>
    <w:rsid w:val="00E62E09"/>
    <w:rsid w:val="00E75C98"/>
    <w:rsid w:val="00EA05B9"/>
    <w:rsid w:val="00F56887"/>
    <w:rsid w:val="00F673CB"/>
    <w:rsid w:val="00F95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A14AFC"/>
  <w15:chartTrackingRefBased/>
  <w15:docId w15:val="{FA01E072-5422-4162-97A7-CFE356371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0078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A05B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A05B9"/>
  </w:style>
  <w:style w:type="paragraph" w:styleId="a6">
    <w:name w:val="footer"/>
    <w:basedOn w:val="a"/>
    <w:link w:val="a7"/>
    <w:uiPriority w:val="99"/>
    <w:unhideWhenUsed/>
    <w:rsid w:val="00EA05B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A05B9"/>
  </w:style>
  <w:style w:type="paragraph" w:styleId="a8">
    <w:name w:val="List Paragraph"/>
    <w:basedOn w:val="a"/>
    <w:uiPriority w:val="34"/>
    <w:qFormat/>
    <w:rsid w:val="00995550"/>
    <w:pPr>
      <w:ind w:leftChars="400" w:left="840"/>
    </w:pPr>
  </w:style>
  <w:style w:type="table" w:customStyle="1" w:styleId="1">
    <w:name w:val="表 (格子)1"/>
    <w:basedOn w:val="a1"/>
    <w:next w:val="a3"/>
    <w:rsid w:val="00057EEE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05672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5672D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Plain Text"/>
    <w:basedOn w:val="a"/>
    <w:link w:val="ac"/>
    <w:rsid w:val="00E75C98"/>
    <w:rPr>
      <w:rFonts w:ascii="ＭＳ 明朝" w:eastAsia="ＭＳ 明朝" w:hAnsi="Courier New" w:cs="Courier New"/>
      <w:szCs w:val="21"/>
    </w:rPr>
  </w:style>
  <w:style w:type="character" w:customStyle="1" w:styleId="ac">
    <w:name w:val="書式なし (文字)"/>
    <w:basedOn w:val="a0"/>
    <w:link w:val="ab"/>
    <w:rsid w:val="00E75C98"/>
    <w:rPr>
      <w:rFonts w:ascii="ＭＳ 明朝" w:eastAsia="ＭＳ 明朝" w:hAnsi="Courier New" w:cs="Courier New"/>
      <w:szCs w:val="21"/>
    </w:rPr>
  </w:style>
  <w:style w:type="paragraph" w:styleId="ad">
    <w:name w:val="Note Heading"/>
    <w:basedOn w:val="a"/>
    <w:next w:val="a"/>
    <w:link w:val="ae"/>
    <w:unhideWhenUsed/>
    <w:rsid w:val="00F673CB"/>
    <w:pPr>
      <w:jc w:val="center"/>
    </w:pPr>
    <w:rPr>
      <w:rFonts w:ascii="ＭＳ Ｐ明朝" w:eastAsia="ＭＳ Ｐ明朝" w:hAnsi="ＭＳ Ｐ明朝" w:cs="Courier New"/>
      <w:sz w:val="22"/>
    </w:rPr>
  </w:style>
  <w:style w:type="character" w:customStyle="1" w:styleId="ae">
    <w:name w:val="記 (文字)"/>
    <w:basedOn w:val="a0"/>
    <w:link w:val="ad"/>
    <w:rsid w:val="00F673CB"/>
    <w:rPr>
      <w:rFonts w:ascii="ＭＳ Ｐ明朝" w:eastAsia="ＭＳ Ｐ明朝" w:hAnsi="ＭＳ Ｐ明朝" w:cs="Courier New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照之</dc:creator>
  <cp:keywords/>
  <dc:description/>
  <cp:lastModifiedBy>Hiroyuki Nitto</cp:lastModifiedBy>
  <cp:revision>2</cp:revision>
  <cp:lastPrinted>2020-06-15T02:54:00Z</cp:lastPrinted>
  <dcterms:created xsi:type="dcterms:W3CDTF">2021-08-02T04:27:00Z</dcterms:created>
  <dcterms:modified xsi:type="dcterms:W3CDTF">2021-08-02T04:27:00Z</dcterms:modified>
</cp:coreProperties>
</file>